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 (29-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 (24-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.9 (-322-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 (58-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9 (-254-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 (15-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6-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 (10-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11:45Z</dcterms:created>
  <dcterms:modified xsi:type="dcterms:W3CDTF">2024-07-29T13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